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1B7E1" w14:textId="2F26A7BD" w:rsidR="005A3C99" w:rsidRDefault="005A3C99" w:rsidP="005A3C99">
      <w:pPr>
        <w:bidi/>
        <w:jc w:val="center"/>
        <w:rPr>
          <w:rFonts w:cs="B Nazanin"/>
          <w:b/>
          <w:bCs/>
          <w:rtl/>
          <w:lang w:bidi="fa-IR"/>
        </w:rPr>
      </w:pPr>
      <w:r w:rsidRPr="008B0E91">
        <w:rPr>
          <w:rFonts w:cs="B Nazanin" w:hint="cs"/>
          <w:b/>
          <w:bCs/>
          <w:rtl/>
          <w:lang w:bidi="fa-IR"/>
        </w:rPr>
        <w:t xml:space="preserve">فـرم دفـاع از </w:t>
      </w:r>
      <w:r w:rsidR="00037A66" w:rsidRPr="00037A66">
        <w:rPr>
          <w:rFonts w:cs="B Nazanin" w:hint="cs"/>
          <w:b/>
          <w:bCs/>
          <w:rtl/>
          <w:lang w:bidi="fa-IR"/>
        </w:rPr>
        <w:t xml:space="preserve">پیشنهاد </w:t>
      </w:r>
      <w:r w:rsidR="00C83C56">
        <w:rPr>
          <w:rFonts w:cs="B Nazanin" w:hint="cs"/>
          <w:b/>
          <w:bCs/>
          <w:rtl/>
          <w:lang w:bidi="fa-IR"/>
        </w:rPr>
        <w:t xml:space="preserve">پایان نامه/ </w:t>
      </w:r>
      <w:r w:rsidR="0097590C">
        <w:rPr>
          <w:rFonts w:cs="B Nazanin" w:hint="cs"/>
          <w:b/>
          <w:bCs/>
          <w:rtl/>
          <w:lang w:bidi="fa-IR"/>
        </w:rPr>
        <w:t>رساله</w:t>
      </w:r>
      <w:r w:rsidR="00037A66" w:rsidRPr="00037A66">
        <w:rPr>
          <w:rFonts w:cs="B Nazanin" w:hint="cs"/>
          <w:b/>
          <w:bCs/>
          <w:rtl/>
          <w:lang w:bidi="fa-IR"/>
        </w:rPr>
        <w:t xml:space="preserve"> </w:t>
      </w:r>
      <w:r w:rsidRPr="008B0E91">
        <w:rPr>
          <w:rFonts w:cs="B Nazanin" w:hint="cs"/>
          <w:b/>
          <w:bCs/>
          <w:rtl/>
          <w:lang w:bidi="fa-IR"/>
        </w:rPr>
        <w:t xml:space="preserve">دانشجویان </w:t>
      </w:r>
      <w:r w:rsidR="00C83C56">
        <w:rPr>
          <w:rFonts w:cs="B Nazanin" w:hint="cs"/>
          <w:b/>
          <w:bCs/>
          <w:rtl/>
          <w:lang w:bidi="fa-IR"/>
        </w:rPr>
        <w:t>تحصیلات تکمیلی</w:t>
      </w:r>
    </w:p>
    <w:p w14:paraId="141ACE19" w14:textId="77777777" w:rsidR="002A4AAC" w:rsidRPr="008B0E91" w:rsidRDefault="002A4AAC" w:rsidP="002A4AAC">
      <w:pPr>
        <w:bidi/>
        <w:jc w:val="center"/>
        <w:rPr>
          <w:rFonts w:cs="B Nazanin"/>
          <w:b/>
          <w:bCs/>
          <w:rtl/>
          <w:lang w:bidi="fa-IR"/>
        </w:rPr>
      </w:pPr>
    </w:p>
    <w:p w14:paraId="2261707D" w14:textId="14BA69AA" w:rsidR="001B06D6" w:rsidRDefault="00616638" w:rsidP="002A4AAC">
      <w:pPr>
        <w:bidi/>
        <w:spacing w:after="0"/>
        <w:contextualSpacing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8B0E91">
        <w:rPr>
          <w:rFonts w:cs="B Nazanin" w:hint="cs"/>
          <w:sz w:val="28"/>
          <w:szCs w:val="28"/>
          <w:rtl/>
          <w:lang w:bidi="fa-IR"/>
        </w:rPr>
        <w:t>جلسه</w:t>
      </w:r>
      <w:r w:rsidR="008B0E91">
        <w:rPr>
          <w:rFonts w:cs="B Nazanin"/>
          <w:sz w:val="28"/>
          <w:szCs w:val="28"/>
          <w:rtl/>
          <w:lang w:bidi="fa-IR"/>
        </w:rPr>
        <w:softHyphen/>
      </w:r>
      <w:r w:rsidR="008B0E91">
        <w:rPr>
          <w:rFonts w:cs="B Nazanin" w:hint="cs"/>
          <w:sz w:val="28"/>
          <w:szCs w:val="28"/>
          <w:rtl/>
          <w:lang w:bidi="fa-IR"/>
        </w:rPr>
        <w:t>ی</w:t>
      </w:r>
      <w:r w:rsidRPr="008B0E91">
        <w:rPr>
          <w:rFonts w:cs="B Nazanin" w:hint="cs"/>
          <w:sz w:val="28"/>
          <w:szCs w:val="28"/>
          <w:rtl/>
          <w:lang w:bidi="fa-IR"/>
        </w:rPr>
        <w:t xml:space="preserve"> دفاع از </w:t>
      </w:r>
      <w:r w:rsidR="00541EFB">
        <w:rPr>
          <w:rFonts w:cs="B Nazanin" w:hint="cs"/>
          <w:sz w:val="28"/>
          <w:szCs w:val="28"/>
          <w:rtl/>
          <w:lang w:bidi="fa-IR"/>
        </w:rPr>
        <w:t>پیشنهاد</w:t>
      </w:r>
      <w:r w:rsidR="00C83C56">
        <w:rPr>
          <w:rFonts w:cs="B Nazanin" w:hint="cs"/>
          <w:sz w:val="28"/>
          <w:szCs w:val="28"/>
          <w:rtl/>
          <w:lang w:bidi="fa-IR"/>
        </w:rPr>
        <w:t xml:space="preserve"> پایان نامه/</w:t>
      </w:r>
      <w:r w:rsidR="0097590C">
        <w:rPr>
          <w:rFonts w:cs="B Nazanin" w:hint="cs"/>
          <w:sz w:val="28"/>
          <w:szCs w:val="28"/>
          <w:rtl/>
          <w:lang w:bidi="fa-IR"/>
        </w:rPr>
        <w:t>رساله</w:t>
      </w:r>
      <w:r w:rsidRPr="008B0E91">
        <w:rPr>
          <w:rFonts w:cs="B Nazanin" w:hint="cs"/>
          <w:sz w:val="28"/>
          <w:szCs w:val="28"/>
          <w:rtl/>
          <w:lang w:bidi="fa-IR"/>
        </w:rPr>
        <w:t xml:space="preserve"> </w:t>
      </w:r>
      <w:r w:rsidR="00541EFB">
        <w:rPr>
          <w:rFonts w:cs="B Nazanin" w:hint="cs"/>
          <w:sz w:val="28"/>
          <w:szCs w:val="28"/>
          <w:rtl/>
          <w:lang w:bidi="fa-IR"/>
        </w:rPr>
        <w:t>آقا</w:t>
      </w:r>
      <w:r w:rsidR="00C83C56">
        <w:rPr>
          <w:rFonts w:cs="B Nazanin" w:hint="cs"/>
          <w:sz w:val="28"/>
          <w:szCs w:val="28"/>
          <w:rtl/>
          <w:lang w:bidi="fa-IR"/>
        </w:rPr>
        <w:t>ی</w:t>
      </w:r>
      <w:r w:rsidR="00541EFB">
        <w:rPr>
          <w:rFonts w:cs="B Nazanin" w:hint="cs"/>
          <w:sz w:val="28"/>
          <w:szCs w:val="28"/>
          <w:rtl/>
          <w:lang w:bidi="fa-IR"/>
        </w:rPr>
        <w:t>/</w:t>
      </w:r>
      <w:r w:rsidR="00541EFB" w:rsidRPr="008B0E91">
        <w:rPr>
          <w:rFonts w:cs="B Nazanin" w:hint="cs"/>
          <w:sz w:val="28"/>
          <w:szCs w:val="28"/>
          <w:rtl/>
          <w:lang w:bidi="fa-IR"/>
        </w:rPr>
        <w:t>خانم</w:t>
      </w:r>
      <w:r w:rsidR="00C83C56">
        <w:rPr>
          <w:rFonts w:cs="B Nazanin" w:hint="cs"/>
          <w:sz w:val="28"/>
          <w:szCs w:val="28"/>
          <w:rtl/>
          <w:lang w:bidi="fa-IR"/>
        </w:rPr>
        <w:t xml:space="preserve"> </w:t>
      </w:r>
      <w:r w:rsidR="00EE69E0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</w:t>
      </w:r>
      <w:r w:rsidR="00541EFB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</w:t>
      </w:r>
      <w:r w:rsidR="00EE69E0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.......  </w:t>
      </w:r>
      <w:r w:rsidR="001B06D6" w:rsidRPr="008B0E91">
        <w:rPr>
          <w:rFonts w:cs="B Nazanin" w:hint="cs"/>
          <w:sz w:val="28"/>
          <w:szCs w:val="28"/>
          <w:rtl/>
          <w:lang w:bidi="fa-IR"/>
        </w:rPr>
        <w:t xml:space="preserve">به شماره دانشجویی </w:t>
      </w:r>
      <w:r w:rsidR="00EE69E0" w:rsidRPr="00541EFB">
        <w:rPr>
          <w:rFonts w:cs="B Nazanin" w:hint="cs"/>
          <w:b/>
          <w:bCs/>
          <w:color w:val="D9D9D9" w:themeColor="background1" w:themeShade="D9"/>
          <w:sz w:val="28"/>
          <w:szCs w:val="28"/>
          <w:rtl/>
          <w:lang w:bidi="fa-IR"/>
        </w:rPr>
        <w:t>.......................</w:t>
      </w:r>
      <w:r w:rsidR="00BE43D6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 </w:t>
      </w:r>
      <w:r w:rsidR="00541EFB">
        <w:rPr>
          <w:rFonts w:cs="B Nazanin" w:hint="cs"/>
          <w:sz w:val="28"/>
          <w:szCs w:val="28"/>
          <w:rtl/>
          <w:lang w:bidi="fa-IR"/>
        </w:rPr>
        <w:t xml:space="preserve">دانشجوی </w:t>
      </w:r>
      <w:r w:rsidR="0097590C">
        <w:rPr>
          <w:rFonts w:cs="B Nazanin" w:hint="cs"/>
          <w:sz w:val="28"/>
          <w:szCs w:val="28"/>
          <w:rtl/>
          <w:lang w:bidi="fa-IR"/>
        </w:rPr>
        <w:t>دکتری رشته</w:t>
      </w:r>
      <w:r w:rsidR="00BE43D6" w:rsidRPr="008B0E91">
        <w:rPr>
          <w:rFonts w:cs="B Nazanin" w:hint="cs"/>
          <w:sz w:val="28"/>
          <w:szCs w:val="28"/>
          <w:rtl/>
          <w:lang w:bidi="fa-IR"/>
        </w:rPr>
        <w:t xml:space="preserve"> </w:t>
      </w:r>
      <w:r w:rsidR="008B0E91" w:rsidRPr="008B0E91">
        <w:rPr>
          <w:rFonts w:cs="B Nazanin" w:hint="cs"/>
          <w:sz w:val="28"/>
          <w:szCs w:val="28"/>
          <w:rtl/>
          <w:lang w:bidi="fa-IR"/>
        </w:rPr>
        <w:t xml:space="preserve">مهندسی </w:t>
      </w:r>
      <w:r w:rsidR="00541EFB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</w:t>
      </w:r>
      <w:r w:rsidR="00380F48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 </w:t>
      </w:r>
      <w:r w:rsidRPr="008B0E91">
        <w:rPr>
          <w:rFonts w:cs="B Nazanin" w:hint="cs"/>
          <w:sz w:val="28"/>
          <w:szCs w:val="28"/>
          <w:rtl/>
          <w:lang w:bidi="fa-IR"/>
        </w:rPr>
        <w:t>در تاریخ</w:t>
      </w:r>
      <w:r w:rsidR="008B0E91" w:rsidRPr="008B0E91">
        <w:rPr>
          <w:rFonts w:cs="B Nazanin" w:hint="cs"/>
          <w:sz w:val="28"/>
          <w:szCs w:val="28"/>
          <w:rtl/>
          <w:lang w:bidi="fa-IR"/>
        </w:rPr>
        <w:t xml:space="preserve"> </w:t>
      </w:r>
      <w:r w:rsidR="00EE69E0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</w:t>
      </w:r>
      <w:r w:rsid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</w:t>
      </w:r>
      <w:r w:rsidR="00EE69E0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</w:t>
      </w:r>
      <w:r w:rsid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  </w:t>
      </w:r>
      <w:r w:rsidR="001B06D6" w:rsidRPr="008B0E91">
        <w:rPr>
          <w:rFonts w:cs="B Nazanin" w:hint="cs"/>
          <w:sz w:val="28"/>
          <w:szCs w:val="28"/>
          <w:rtl/>
          <w:lang w:bidi="fa-IR"/>
        </w:rPr>
        <w:t xml:space="preserve">تحت عنوان: </w:t>
      </w:r>
      <w:r w:rsidR="00EE69E0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.............</w:t>
      </w:r>
      <w:r w:rsid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</w:t>
      </w:r>
      <w:r w:rsidR="00EE69E0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</w:t>
      </w:r>
      <w:r w:rsidR="0097590C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</w:t>
      </w:r>
      <w:r w:rsidR="00EE69E0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</w:t>
      </w:r>
    </w:p>
    <w:p w14:paraId="0F251D9E" w14:textId="7A55DEDB" w:rsidR="005300D0" w:rsidRPr="00541EFB" w:rsidRDefault="00EE69E0" w:rsidP="002A4AAC">
      <w:pPr>
        <w:bidi/>
        <w:spacing w:after="0"/>
        <w:contextualSpacing/>
        <w:jc w:val="right"/>
        <w:rPr>
          <w:rFonts w:asciiTheme="majorBidi" w:hAnsiTheme="majorBidi" w:cstheme="majorBidi"/>
          <w:color w:val="D9D9D9" w:themeColor="background1" w:themeShade="D9"/>
          <w:sz w:val="24"/>
          <w:szCs w:val="24"/>
          <w:rtl/>
        </w:rPr>
      </w:pPr>
      <w:r w:rsidRPr="00541EFB">
        <w:rPr>
          <w:rFonts w:asciiTheme="majorBidi" w:hAnsiTheme="majorBidi" w:cstheme="majorBidi" w:hint="cs"/>
          <w:color w:val="D9D9D9" w:themeColor="background1" w:themeShade="D9"/>
          <w:sz w:val="24"/>
          <w:szCs w:val="24"/>
          <w:rtl/>
        </w:rPr>
        <w:t>.......................................................................................................................</w:t>
      </w:r>
    </w:p>
    <w:p w14:paraId="1DEDDE56" w14:textId="4B538147" w:rsidR="001B06D6" w:rsidRDefault="00616638" w:rsidP="008B0E9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8B0E91">
        <w:rPr>
          <w:rFonts w:cs="B Nazanin" w:hint="cs"/>
          <w:sz w:val="28"/>
          <w:szCs w:val="28"/>
          <w:rtl/>
          <w:lang w:bidi="fa-IR"/>
        </w:rPr>
        <w:t>با اعضای زیر تشکیل و به تصویب رسید.</w:t>
      </w:r>
    </w:p>
    <w:p w14:paraId="5D93553C" w14:textId="77777777" w:rsidR="00541EFB" w:rsidRPr="008B0E91" w:rsidRDefault="00541EFB" w:rsidP="00541EFB">
      <w:pPr>
        <w:bidi/>
        <w:jc w:val="both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4"/>
        <w:gridCol w:w="1221"/>
        <w:gridCol w:w="2388"/>
        <w:gridCol w:w="2781"/>
      </w:tblGrid>
      <w:tr w:rsidR="00616638" w:rsidRPr="008B0E91" w14:paraId="77E7CFBF" w14:textId="77777777" w:rsidTr="00541EFB">
        <w:trPr>
          <w:trHeight w:val="331"/>
          <w:jc w:val="center"/>
        </w:trPr>
        <w:tc>
          <w:tcPr>
            <w:tcW w:w="744" w:type="dxa"/>
            <w:vAlign w:val="center"/>
          </w:tcPr>
          <w:p w14:paraId="49775BF6" w14:textId="77777777" w:rsidR="00616638" w:rsidRPr="008B0E91" w:rsidRDefault="00616638" w:rsidP="0061663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609" w:type="dxa"/>
            <w:gridSpan w:val="2"/>
            <w:vAlign w:val="center"/>
          </w:tcPr>
          <w:p w14:paraId="030FDA97" w14:textId="77777777" w:rsidR="00616638" w:rsidRPr="008B0E91" w:rsidRDefault="00616638" w:rsidP="002A4AA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 اعضای کمیته دفاع</w:t>
            </w:r>
          </w:p>
        </w:tc>
        <w:tc>
          <w:tcPr>
            <w:tcW w:w="2781" w:type="dxa"/>
            <w:vAlign w:val="center"/>
          </w:tcPr>
          <w:p w14:paraId="12418DC1" w14:textId="39CBF0B0" w:rsidR="00616638" w:rsidRPr="008B0E91" w:rsidRDefault="00616638" w:rsidP="002A4AA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ء و توضیحات</w:t>
            </w:r>
          </w:p>
        </w:tc>
      </w:tr>
      <w:tr w:rsidR="002F7B11" w:rsidRPr="008B0E91" w14:paraId="3997606A" w14:textId="77777777" w:rsidTr="00541EFB">
        <w:trPr>
          <w:trHeight w:val="908"/>
          <w:jc w:val="center"/>
        </w:trPr>
        <w:tc>
          <w:tcPr>
            <w:tcW w:w="744" w:type="dxa"/>
            <w:vAlign w:val="center"/>
          </w:tcPr>
          <w:p w14:paraId="1319D0CB" w14:textId="77777777" w:rsidR="00616638" w:rsidRPr="008B0E91" w:rsidRDefault="001B06D6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221" w:type="dxa"/>
            <w:vAlign w:val="center"/>
          </w:tcPr>
          <w:p w14:paraId="20A652EE" w14:textId="2D36CF9B" w:rsidR="00616638" w:rsidRPr="008B0E91" w:rsidRDefault="001B06D6" w:rsidP="00541EF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استاد راهنما</w:t>
            </w:r>
          </w:p>
        </w:tc>
        <w:tc>
          <w:tcPr>
            <w:tcW w:w="2388" w:type="dxa"/>
            <w:vAlign w:val="center"/>
          </w:tcPr>
          <w:p w14:paraId="27C83593" w14:textId="3508ACB6" w:rsidR="00616638" w:rsidRPr="008B0E91" w:rsidRDefault="00616638" w:rsidP="009E485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781" w:type="dxa"/>
            <w:vAlign w:val="center"/>
          </w:tcPr>
          <w:p w14:paraId="46BC1C52" w14:textId="7DADCEB2" w:rsidR="00616638" w:rsidRPr="008B0E91" w:rsidRDefault="00616638" w:rsidP="0061663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F7B11" w:rsidRPr="008B0E91" w14:paraId="12C48AC3" w14:textId="77777777" w:rsidTr="00541EFB">
        <w:trPr>
          <w:trHeight w:val="1178"/>
          <w:jc w:val="center"/>
        </w:trPr>
        <w:tc>
          <w:tcPr>
            <w:tcW w:w="744" w:type="dxa"/>
            <w:vAlign w:val="center"/>
          </w:tcPr>
          <w:p w14:paraId="7F5A8830" w14:textId="77777777" w:rsidR="00616638" w:rsidRPr="008B0E91" w:rsidRDefault="00616638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221" w:type="dxa"/>
            <w:vAlign w:val="center"/>
          </w:tcPr>
          <w:p w14:paraId="2F456AAB" w14:textId="3F0B07F8" w:rsidR="00616638" w:rsidRPr="008B0E91" w:rsidRDefault="001B06D6" w:rsidP="00541EF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ستاد </w:t>
            </w:r>
            <w:r w:rsidR="00616638"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راهنما</w:t>
            </w:r>
          </w:p>
        </w:tc>
        <w:tc>
          <w:tcPr>
            <w:tcW w:w="2388" w:type="dxa"/>
            <w:vAlign w:val="center"/>
          </w:tcPr>
          <w:p w14:paraId="1519DDFE" w14:textId="28D69CDB" w:rsidR="00616638" w:rsidRPr="008B0E91" w:rsidRDefault="00616638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781" w:type="dxa"/>
            <w:vAlign w:val="center"/>
          </w:tcPr>
          <w:p w14:paraId="1C6611C6" w14:textId="4A200BC2" w:rsidR="00616638" w:rsidRPr="008B0E91" w:rsidRDefault="00616638" w:rsidP="0061663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F7B11" w:rsidRPr="008B0E91" w14:paraId="7AA94DC6" w14:textId="77777777" w:rsidTr="00541EFB">
        <w:trPr>
          <w:trHeight w:val="1023"/>
          <w:jc w:val="center"/>
        </w:trPr>
        <w:tc>
          <w:tcPr>
            <w:tcW w:w="744" w:type="dxa"/>
            <w:vAlign w:val="center"/>
          </w:tcPr>
          <w:p w14:paraId="190C064D" w14:textId="77777777" w:rsidR="00616638" w:rsidRPr="008B0E91" w:rsidRDefault="00616638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221" w:type="dxa"/>
            <w:vAlign w:val="center"/>
          </w:tcPr>
          <w:p w14:paraId="767645A2" w14:textId="3E5ADE32" w:rsidR="001B06D6" w:rsidRPr="008B0E91" w:rsidRDefault="001B06D6" w:rsidP="00541EF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استاد مشاور</w:t>
            </w:r>
          </w:p>
        </w:tc>
        <w:tc>
          <w:tcPr>
            <w:tcW w:w="2388" w:type="dxa"/>
            <w:vAlign w:val="center"/>
          </w:tcPr>
          <w:p w14:paraId="325A5116" w14:textId="4C4C5620" w:rsidR="00616638" w:rsidRPr="008B0E91" w:rsidRDefault="00616638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781" w:type="dxa"/>
            <w:vAlign w:val="center"/>
          </w:tcPr>
          <w:p w14:paraId="4DE58EEF" w14:textId="739F878C" w:rsidR="00616638" w:rsidRPr="008B0E91" w:rsidRDefault="00616638" w:rsidP="0061663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F7B11" w:rsidRPr="008B0E91" w14:paraId="18080651" w14:textId="77777777" w:rsidTr="00541EFB">
        <w:trPr>
          <w:trHeight w:val="1133"/>
          <w:jc w:val="center"/>
        </w:trPr>
        <w:tc>
          <w:tcPr>
            <w:tcW w:w="744" w:type="dxa"/>
            <w:vAlign w:val="center"/>
          </w:tcPr>
          <w:p w14:paraId="4C1994CC" w14:textId="77777777" w:rsidR="00616638" w:rsidRPr="008B0E91" w:rsidRDefault="00616638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4 </w:t>
            </w:r>
          </w:p>
        </w:tc>
        <w:tc>
          <w:tcPr>
            <w:tcW w:w="1221" w:type="dxa"/>
            <w:vAlign w:val="center"/>
          </w:tcPr>
          <w:p w14:paraId="2E0022F4" w14:textId="76937AE2" w:rsidR="001B06D6" w:rsidRPr="008B0E91" w:rsidRDefault="001B06D6" w:rsidP="00541EF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استاد مشاور</w:t>
            </w:r>
          </w:p>
        </w:tc>
        <w:tc>
          <w:tcPr>
            <w:tcW w:w="2388" w:type="dxa"/>
            <w:vAlign w:val="center"/>
          </w:tcPr>
          <w:p w14:paraId="65098B1D" w14:textId="2790D7ED" w:rsidR="00616638" w:rsidRPr="008B0E91" w:rsidRDefault="00616638" w:rsidP="008B0E9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781" w:type="dxa"/>
            <w:vAlign w:val="center"/>
          </w:tcPr>
          <w:p w14:paraId="3A2AD3B1" w14:textId="7C9B79E0" w:rsidR="00616638" w:rsidRPr="008B0E91" w:rsidRDefault="00616638" w:rsidP="0061663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F7B11" w:rsidRPr="008B0E91" w14:paraId="6FDEDDB1" w14:textId="77777777" w:rsidTr="00103DAA">
        <w:trPr>
          <w:trHeight w:val="1071"/>
          <w:jc w:val="center"/>
        </w:trPr>
        <w:tc>
          <w:tcPr>
            <w:tcW w:w="744" w:type="dxa"/>
            <w:vAlign w:val="center"/>
          </w:tcPr>
          <w:p w14:paraId="06E7232D" w14:textId="77777777" w:rsidR="009C04E2" w:rsidRPr="008B0E91" w:rsidRDefault="009C04E2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B0E91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221" w:type="dxa"/>
            <w:vAlign w:val="center"/>
          </w:tcPr>
          <w:p w14:paraId="024E0D14" w14:textId="77777777" w:rsidR="009C04E2" w:rsidRPr="008B0E91" w:rsidRDefault="009C04E2" w:rsidP="009C04E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7585E1C" w14:textId="77777777" w:rsidR="009C04E2" w:rsidRPr="008B0E91" w:rsidRDefault="009C04E2" w:rsidP="009C04E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388" w:type="dxa"/>
            <w:vAlign w:val="center"/>
          </w:tcPr>
          <w:p w14:paraId="641F013C" w14:textId="7AB871D1" w:rsidR="009C04E2" w:rsidRPr="008B0E91" w:rsidRDefault="009C04E2" w:rsidP="0061663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781" w:type="dxa"/>
            <w:vAlign w:val="center"/>
          </w:tcPr>
          <w:p w14:paraId="147F39F3" w14:textId="77777777" w:rsidR="009C04E2" w:rsidRPr="008B0E91" w:rsidRDefault="009C04E2" w:rsidP="0061663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79142FBE" w14:textId="77777777" w:rsidR="00EE69E0" w:rsidRDefault="00EE69E0" w:rsidP="008B0E91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1487E773" w14:textId="6B416DCA" w:rsidR="00616638" w:rsidRPr="008B0E91" w:rsidRDefault="00541EFB" w:rsidP="00EE69E0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یشنهاد </w:t>
      </w:r>
      <w:r w:rsidR="00C83C56">
        <w:rPr>
          <w:rFonts w:cs="B Nazanin" w:hint="cs"/>
          <w:sz w:val="28"/>
          <w:szCs w:val="28"/>
          <w:rtl/>
          <w:lang w:bidi="fa-IR"/>
        </w:rPr>
        <w:t>پایان نامه/رساله</w:t>
      </w:r>
      <w:r w:rsidR="00C83C56" w:rsidRPr="008B0E91">
        <w:rPr>
          <w:rFonts w:cs="B Nazanin" w:hint="cs"/>
          <w:sz w:val="28"/>
          <w:szCs w:val="28"/>
          <w:rtl/>
          <w:lang w:bidi="fa-IR"/>
        </w:rPr>
        <w:t xml:space="preserve"> </w:t>
      </w:r>
      <w:r w:rsidR="00884129">
        <w:rPr>
          <w:rFonts w:cs="B Nazanin" w:hint="cs"/>
          <w:sz w:val="28"/>
          <w:szCs w:val="28"/>
          <w:rtl/>
          <w:lang w:bidi="fa-IR"/>
        </w:rPr>
        <w:t>آقا/</w:t>
      </w:r>
      <w:r w:rsidR="009C04E2" w:rsidRPr="008B0E91">
        <w:rPr>
          <w:rFonts w:cs="B Nazanin" w:hint="cs"/>
          <w:sz w:val="28"/>
          <w:szCs w:val="28"/>
          <w:rtl/>
          <w:lang w:bidi="fa-IR"/>
        </w:rPr>
        <w:t xml:space="preserve">خانم </w:t>
      </w:r>
      <w:r w:rsidR="00EE69E0" w:rsidRPr="00541EFB">
        <w:rPr>
          <w:rFonts w:cs="B Nazanin" w:hint="cs"/>
          <w:b/>
          <w:bCs/>
          <w:color w:val="D9D9D9" w:themeColor="background1" w:themeShade="D9"/>
          <w:sz w:val="28"/>
          <w:szCs w:val="28"/>
          <w:rtl/>
          <w:lang w:bidi="fa-IR"/>
        </w:rPr>
        <w:t>..............................</w:t>
      </w:r>
      <w:r w:rsidR="009C04E2" w:rsidRPr="00541EFB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  </w:t>
      </w:r>
      <w:r w:rsidR="00616638" w:rsidRPr="008B0E91">
        <w:rPr>
          <w:rFonts w:cs="B Nazanin" w:hint="cs"/>
          <w:sz w:val="28"/>
          <w:szCs w:val="28"/>
          <w:rtl/>
          <w:lang w:bidi="fa-IR"/>
        </w:rPr>
        <w:t>در شورای تحصیلات تکمیلی دانشکده مورخ ..............</w:t>
      </w:r>
      <w:r w:rsidR="001B06D6" w:rsidRPr="008B0E91">
        <w:rPr>
          <w:rFonts w:cs="B Nazanin" w:hint="cs"/>
          <w:sz w:val="28"/>
          <w:szCs w:val="28"/>
          <w:rtl/>
          <w:lang w:bidi="fa-IR"/>
        </w:rPr>
        <w:t>...........</w:t>
      </w:r>
      <w:r w:rsidR="00616638" w:rsidRPr="008B0E91">
        <w:rPr>
          <w:rFonts w:cs="B Nazanin" w:hint="cs"/>
          <w:sz w:val="28"/>
          <w:szCs w:val="28"/>
          <w:rtl/>
          <w:lang w:bidi="fa-IR"/>
        </w:rPr>
        <w:t>. مطرح و مورد موافقت قرار گرفت</w:t>
      </w:r>
      <w:r w:rsidR="009C04E2" w:rsidRPr="008B0E91">
        <w:rPr>
          <w:rFonts w:cs="B Nazanin" w:hint="cs"/>
          <w:sz w:val="28"/>
          <w:szCs w:val="28"/>
          <w:rtl/>
          <w:lang w:bidi="fa-IR"/>
        </w:rPr>
        <w:t>.</w:t>
      </w:r>
    </w:p>
    <w:sectPr w:rsidR="00616638" w:rsidRPr="008B0E91" w:rsidSect="002A4A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636" w:right="2381" w:bottom="810" w:left="2381" w:header="709" w:footer="709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7B67A" w14:textId="77777777" w:rsidR="008D0A32" w:rsidRDefault="008D0A32" w:rsidP="009C067C">
      <w:pPr>
        <w:spacing w:after="0" w:line="240" w:lineRule="auto"/>
      </w:pPr>
      <w:r>
        <w:separator/>
      </w:r>
    </w:p>
  </w:endnote>
  <w:endnote w:type="continuationSeparator" w:id="0">
    <w:p w14:paraId="4659CABE" w14:textId="77777777" w:rsidR="008D0A32" w:rsidRDefault="008D0A32" w:rsidP="009C0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207C" w14:textId="77777777" w:rsidR="00541EFB" w:rsidRDefault="00541E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E03FE" w14:textId="77777777" w:rsidR="00541EFB" w:rsidRDefault="00541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DFF43" w14:textId="77777777" w:rsidR="00541EFB" w:rsidRDefault="00541E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865F2" w14:textId="77777777" w:rsidR="008D0A32" w:rsidRDefault="008D0A32" w:rsidP="009C067C">
      <w:pPr>
        <w:spacing w:after="0" w:line="240" w:lineRule="auto"/>
      </w:pPr>
      <w:r>
        <w:separator/>
      </w:r>
    </w:p>
  </w:footnote>
  <w:footnote w:type="continuationSeparator" w:id="0">
    <w:p w14:paraId="2141F968" w14:textId="77777777" w:rsidR="008D0A32" w:rsidRDefault="008D0A32" w:rsidP="009C06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D0B6B" w14:textId="77777777" w:rsidR="00541EFB" w:rsidRDefault="00541E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5AA63" w14:textId="77777777" w:rsidR="009C067C" w:rsidRPr="002A4AAC" w:rsidRDefault="009C067C">
    <w:pPr>
      <w:pStyle w:val="Header"/>
    </w:pPr>
    <w:r w:rsidRPr="002A4AAC">
      <w:rPr>
        <w:noProof/>
      </w:rPr>
      <w:drawing>
        <wp:anchor distT="0" distB="0" distL="114300" distR="114300" simplePos="0" relativeHeight="251659264" behindDoc="1" locked="0" layoutInCell="1" allowOverlap="1" wp14:anchorId="63666AF7" wp14:editId="08BF9BE2">
          <wp:simplePos x="0" y="0"/>
          <wp:positionH relativeFrom="margin">
            <wp:align>center</wp:align>
          </wp:positionH>
          <wp:positionV relativeFrom="paragraph">
            <wp:posOffset>-8255</wp:posOffset>
          </wp:positionV>
          <wp:extent cx="2493645" cy="990600"/>
          <wp:effectExtent l="0" t="0" r="1905" b="0"/>
          <wp:wrapTight wrapText="bothSides">
            <wp:wrapPolygon edited="0">
              <wp:start x="0" y="0"/>
              <wp:lineTo x="0" y="21185"/>
              <wp:lineTo x="21451" y="21185"/>
              <wp:lineTo x="21451" y="0"/>
              <wp:lineTo x="0" y="0"/>
            </wp:wrapPolygon>
          </wp:wrapTight>
          <wp:docPr id="1" name="Picture 1" descr="دانلود لوگو (آرم) دانشگاه شیراز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دانلود لوگو (آرم) دانشگاه شیراز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297" b="18567"/>
                  <a:stretch/>
                </pic:blipFill>
                <pic:spPr bwMode="auto">
                  <a:xfrm>
                    <a:off x="0" y="0"/>
                    <a:ext cx="249364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89AD0" w14:textId="77777777" w:rsidR="00541EFB" w:rsidRDefault="00541E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zGwNDYxNbIwMjRU0lEKTi0uzszPAykwqgUAqdT+RiwAAAA="/>
  </w:docVars>
  <w:rsids>
    <w:rsidRoot w:val="00616638"/>
    <w:rsid w:val="00037A66"/>
    <w:rsid w:val="000C0984"/>
    <w:rsid w:val="00103DAA"/>
    <w:rsid w:val="00127E59"/>
    <w:rsid w:val="001B06D6"/>
    <w:rsid w:val="00236B54"/>
    <w:rsid w:val="002A4AAC"/>
    <w:rsid w:val="002F7B11"/>
    <w:rsid w:val="00353751"/>
    <w:rsid w:val="00380F48"/>
    <w:rsid w:val="003A216D"/>
    <w:rsid w:val="003D45FA"/>
    <w:rsid w:val="00457482"/>
    <w:rsid w:val="005300D0"/>
    <w:rsid w:val="00541EFB"/>
    <w:rsid w:val="00593736"/>
    <w:rsid w:val="005A3A2B"/>
    <w:rsid w:val="005A3C99"/>
    <w:rsid w:val="006126B6"/>
    <w:rsid w:val="00616638"/>
    <w:rsid w:val="006D3E4B"/>
    <w:rsid w:val="00884129"/>
    <w:rsid w:val="008B0E91"/>
    <w:rsid w:val="008C311F"/>
    <w:rsid w:val="008D0A32"/>
    <w:rsid w:val="0097590C"/>
    <w:rsid w:val="0098344A"/>
    <w:rsid w:val="00994BC7"/>
    <w:rsid w:val="009C04E2"/>
    <w:rsid w:val="009C067C"/>
    <w:rsid w:val="009E4851"/>
    <w:rsid w:val="00AF556E"/>
    <w:rsid w:val="00B00A61"/>
    <w:rsid w:val="00B6344F"/>
    <w:rsid w:val="00BE43D6"/>
    <w:rsid w:val="00C3696C"/>
    <w:rsid w:val="00C83C56"/>
    <w:rsid w:val="00CA6E99"/>
    <w:rsid w:val="00CA7C96"/>
    <w:rsid w:val="00CB3A2A"/>
    <w:rsid w:val="00CB518A"/>
    <w:rsid w:val="00E72905"/>
    <w:rsid w:val="00E96799"/>
    <w:rsid w:val="00EE69E0"/>
    <w:rsid w:val="00F07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19E41"/>
  <w15:docId w15:val="{830D312C-237D-43B5-AB7D-4FC227228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6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06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67C"/>
  </w:style>
  <w:style w:type="paragraph" w:styleId="Footer">
    <w:name w:val="footer"/>
    <w:basedOn w:val="Normal"/>
    <w:link w:val="FooterChar"/>
    <w:uiPriority w:val="99"/>
    <w:unhideWhenUsed/>
    <w:rsid w:val="009C06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67C"/>
  </w:style>
  <w:style w:type="paragraph" w:styleId="BalloonText">
    <w:name w:val="Balloon Text"/>
    <w:basedOn w:val="Normal"/>
    <w:link w:val="BalloonTextChar"/>
    <w:uiPriority w:val="99"/>
    <w:semiHidden/>
    <w:unhideWhenUsed/>
    <w:rsid w:val="006D3E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E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6B41B-6620-4C3E-8776-91A2C92BB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aneh gostar</dc:creator>
  <cp:lastModifiedBy>Mohammad Farsi</cp:lastModifiedBy>
  <cp:revision>4</cp:revision>
  <cp:lastPrinted>2020-06-08T06:59:00Z</cp:lastPrinted>
  <dcterms:created xsi:type="dcterms:W3CDTF">2022-03-29T21:54:00Z</dcterms:created>
  <dcterms:modified xsi:type="dcterms:W3CDTF">2022-03-29T22:19:00Z</dcterms:modified>
</cp:coreProperties>
</file>